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5FDB" w:rsidRDefault="005C20DB">
      <w:r w:rsidRPr="005C20DB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4EA9C10" wp14:editId="67721649">
                <wp:simplePos x="0" y="0"/>
                <wp:positionH relativeFrom="margin">
                  <wp:posOffset>-328295</wp:posOffset>
                </wp:positionH>
                <wp:positionV relativeFrom="paragraph">
                  <wp:posOffset>476250</wp:posOffset>
                </wp:positionV>
                <wp:extent cx="6600825" cy="7086600"/>
                <wp:effectExtent l="0" t="0" r="0" b="0"/>
                <wp:wrapSquare wrapText="bothSides"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00825" cy="7086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C20DB" w:rsidRPr="000F50B2" w:rsidRDefault="005C20DB" w:rsidP="005C20DB">
                            <w:pPr>
                              <w:pStyle w:val="NoSpacing"/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</w:pPr>
                            <w:r w:rsidRPr="000F50B2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What you get as a Character Matters </w:t>
                            </w:r>
                            <w:r w:rsidR="00043442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TEAM</w:t>
                            </w:r>
                          </w:p>
                          <w:p w:rsidR="005C20DB" w:rsidRPr="005C20DB" w:rsidRDefault="005C20DB" w:rsidP="005C20DB">
                            <w:pPr>
                              <w:pStyle w:val="NoSpacing"/>
                              <w:rPr>
                                <w:rFonts w:ascii="Arial" w:hAnsi="Arial" w:cs="Arial"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:rsidR="005C20DB" w:rsidRPr="008D0D02" w:rsidRDefault="005C20DB" w:rsidP="005C20DB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8D0D02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Sport provides a remarkable setting to influence not only the just player but the person as well. The word Character comes from the Greek root which means to “</w:t>
                            </w:r>
                            <w:r w:rsidRPr="008D0D02">
                              <w:rPr>
                                <w:rFonts w:ascii="Arial" w:hAnsi="Arial" w:cs="Arial"/>
                                <w:i/>
                                <w:sz w:val="24"/>
                                <w:szCs w:val="24"/>
                              </w:rPr>
                              <w:t>scratch or engrave</w:t>
                            </w:r>
                            <w:r w:rsidRPr="008D0D02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”, and is defined as, “</w:t>
                            </w:r>
                            <w:r w:rsidRPr="008D0D02">
                              <w:rPr>
                                <w:rFonts w:ascii="Arial" w:hAnsi="Arial" w:cs="Arial"/>
                                <w:i/>
                                <w:sz w:val="24"/>
                                <w:szCs w:val="24"/>
                              </w:rPr>
                              <w:t>the qualities or features that make up and distinguish an individual or group</w:t>
                            </w:r>
                            <w:r w:rsidRPr="008D0D02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.”  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You</w:t>
                            </w:r>
                            <w:r w:rsidRPr="008D0D02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must </w:t>
                            </w:r>
                            <w:r w:rsidRPr="008D0D02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seize the opportunity in sports to </w:t>
                            </w:r>
                            <w:r w:rsidRPr="008D0D02">
                              <w:rPr>
                                <w:rFonts w:ascii="Arial" w:hAnsi="Arial" w:cs="Arial"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engrave </w:t>
                            </w:r>
                            <w:r w:rsidRPr="008D0D02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in their student athlete’s character to make them a better player and person. </w:t>
                            </w:r>
                          </w:p>
                          <w:p w:rsidR="005C20DB" w:rsidRDefault="005C20DB" w:rsidP="005C20DB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  <w:p w:rsidR="005C20DB" w:rsidRDefault="005C20DB" w:rsidP="005C20DB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4769A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Most coaches know the importance of character but long for a game plan, along with practical tools to develop character in their players.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215CE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Character Matters 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Academy </w:t>
                            </w:r>
                            <w:r w:rsidRPr="00215CE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produces a 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new </w:t>
                            </w:r>
                            <w:r w:rsidRPr="002A553D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curriculum</w:t>
                            </w:r>
                            <w:r w:rsidRPr="00215CE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each year to empower coaches to clearly communicate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215CE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character to their team.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:rsidR="005C20DB" w:rsidRDefault="005C20DB" w:rsidP="005C20DB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  <w:p w:rsidR="005C20DB" w:rsidRPr="009F4C38" w:rsidRDefault="005C20DB" w:rsidP="005C20DB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 w:rsidRPr="009F4C38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u w:val="single"/>
                              </w:rPr>
                              <w:t xml:space="preserve">What’s </w:t>
                            </w:r>
                            <w:proofErr w:type="gramStart"/>
                            <w:r w:rsidRPr="009F4C38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u w:val="single"/>
                              </w:rPr>
                              <w:t>Provided</w:t>
                            </w:r>
                            <w:proofErr w:type="gramEnd"/>
                            <w:r w:rsidRPr="009F4C38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:rsidR="005C20DB" w:rsidRPr="004769A9" w:rsidRDefault="005C20DB" w:rsidP="005C20DB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043442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Prepared Resource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to implement “</w:t>
                            </w:r>
                            <w:r w:rsidRPr="00043442">
                              <w:rPr>
                                <w:rFonts w:ascii="Arial" w:hAnsi="Arial" w:cs="Arial"/>
                                <w:i/>
                                <w:sz w:val="24"/>
                                <w:szCs w:val="24"/>
                              </w:rPr>
                              <w:t>defined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”</w:t>
                            </w:r>
                            <w:r w:rsidRPr="004769A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character qualities 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for</w:t>
                            </w:r>
                            <w:r w:rsidRPr="004769A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your team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to learn, share and demonstrate. </w:t>
                            </w:r>
                            <w:r w:rsidRPr="004769A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Number one thing we hear from coaches is, “It’s already done”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:rsidR="005C20DB" w:rsidRDefault="005C20DB" w:rsidP="005C20DB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  <w:p w:rsidR="005C20DB" w:rsidRDefault="005C20DB" w:rsidP="005C20DB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043442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Proven Game Plan</w:t>
                            </w:r>
                            <w:r w:rsidRPr="004769A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to </w:t>
                            </w:r>
                            <w:r w:rsidRPr="00215CE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execute a “</w:t>
                            </w:r>
                            <w:r w:rsidRPr="00B23FA8">
                              <w:rPr>
                                <w:rFonts w:ascii="Arial" w:hAnsi="Arial" w:cs="Arial"/>
                                <w:i/>
                                <w:sz w:val="24"/>
                                <w:szCs w:val="24"/>
                              </w:rPr>
                              <w:t>Theme of the Week</w:t>
                            </w:r>
                            <w:r w:rsidRPr="00215CE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”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215CE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that is easy and effective to use.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It </w:t>
                            </w:r>
                            <w:r w:rsidRPr="004769A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has been 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used with teams for</w:t>
                            </w:r>
                            <w:r w:rsidRPr="004769A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over 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a decade has an over 90% retention rate.</w:t>
                            </w:r>
                          </w:p>
                          <w:p w:rsidR="005C20DB" w:rsidRDefault="005C20DB" w:rsidP="005C20DB">
                            <w:pPr>
                              <w:pStyle w:val="NoSpacing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  <w:p w:rsidR="005C20DB" w:rsidRPr="008654A8" w:rsidRDefault="009F4C38" w:rsidP="005C20DB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Powerful</w:t>
                            </w:r>
                            <w:bookmarkStart w:id="0" w:name="_GoBack"/>
                            <w:bookmarkEnd w:id="0"/>
                            <w:r w:rsidR="005C20DB" w:rsidRPr="00043442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 Culture Builder</w:t>
                            </w:r>
                            <w:r w:rsidR="005C20DB" w:rsidRPr="008654A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to “</w:t>
                            </w:r>
                            <w:r w:rsidR="005C20DB" w:rsidRPr="008654A8">
                              <w:rPr>
                                <w:rFonts w:ascii="Arial" w:hAnsi="Arial" w:cs="Arial"/>
                                <w:i/>
                                <w:sz w:val="24"/>
                                <w:szCs w:val="24"/>
                              </w:rPr>
                              <w:t>Win the Inside Scoreboard</w:t>
                            </w:r>
                            <w:r w:rsidR="005C20DB" w:rsidRPr="008654A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”. It give you a steady, sustainable and systematic way to teach character to your team</w:t>
                            </w:r>
                            <w:r w:rsidR="005C20DB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:rsidR="005C20DB" w:rsidRDefault="005C20DB" w:rsidP="005C20DB">
                            <w:pPr>
                              <w:pStyle w:val="NoSpacing"/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:rsidR="005C20DB" w:rsidRDefault="005C20DB" w:rsidP="005C20DB">
                            <w:pPr>
                              <w:pStyle w:val="NoSpacing"/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1775BC"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en"/>
                              </w:rPr>
                              <w:t xml:space="preserve">The 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en"/>
                              </w:rPr>
                              <w:t>package</w:t>
                            </w:r>
                            <w:r w:rsidRPr="001775BC"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en"/>
                              </w:rPr>
                              <w:t xml:space="preserve"> include posters, hang-ups, handouts, evaluations, cer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en"/>
                              </w:rPr>
                              <w:t xml:space="preserve">tificates and power points to promote </w:t>
                            </w:r>
                            <w:r w:rsidR="00043442"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en"/>
                              </w:rPr>
                              <w:t xml:space="preserve">and educate 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en"/>
                              </w:rPr>
                              <w:t>the importance of character</w:t>
                            </w:r>
                            <w:r w:rsidRPr="001775BC"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en"/>
                              </w:rPr>
                              <w:t xml:space="preserve">. </w:t>
                            </w:r>
                          </w:p>
                          <w:p w:rsidR="005C20DB" w:rsidRPr="001775BC" w:rsidRDefault="005C20DB" w:rsidP="005C20DB">
                            <w:pPr>
                              <w:pStyle w:val="NoSpacing"/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:rsidR="005C20DB" w:rsidRDefault="005C20DB" w:rsidP="005C20DB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215CE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This 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can create a</w:t>
                            </w:r>
                            <w:r w:rsidRPr="00215CE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common thread that can be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215CE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woven throughout your entire program in order to strengthen and unify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215CE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your culture effectively.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43442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And by 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creat</w:t>
                            </w:r>
                            <w:r w:rsidR="00043442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ing</w:t>
                            </w:r>
                            <w:r w:rsidRPr="004769A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a new 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curriculum</w:t>
                            </w:r>
                            <w:r w:rsidRPr="004769A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each year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43442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makes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it renewable and puts a continuous process in place</w:t>
                            </w:r>
                            <w:r w:rsidRPr="004769A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to influence your teams. </w:t>
                            </w:r>
                          </w:p>
                          <w:p w:rsidR="005C20DB" w:rsidRDefault="005C20DB" w:rsidP="005C20DB">
                            <w:pPr>
                              <w:pStyle w:val="NoSpacing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  <w:p w:rsidR="005C20DB" w:rsidRPr="000D390C" w:rsidRDefault="005C20DB" w:rsidP="005C20DB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0D390C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u w:val="single"/>
                              </w:rPr>
                              <w:t>Outcomes and Value Added</w:t>
                            </w:r>
                            <w:r w:rsidRPr="000D390C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:rsidR="005C20DB" w:rsidRPr="000D390C" w:rsidRDefault="005C20DB" w:rsidP="005C20DB">
                            <w:pPr>
                              <w:rPr>
                                <w:rFonts w:ascii="Arial" w:hAnsi="Arial" w:cs="Arial"/>
                                <w:iCs/>
                                <w:sz w:val="24"/>
                                <w:szCs w:val="24"/>
                              </w:rPr>
                            </w:pPr>
                            <w:r w:rsidRPr="000D390C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1. A 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Process</w:t>
                            </w:r>
                            <w:r w:rsidRPr="000D390C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to </w:t>
                            </w:r>
                            <w:proofErr w:type="gramStart"/>
                            <w:r w:rsidRPr="000D390C">
                              <w:rPr>
                                <w:rFonts w:ascii="Arial" w:hAnsi="Arial" w:cs="Arial"/>
                                <w:iCs/>
                                <w:sz w:val="24"/>
                                <w:szCs w:val="24"/>
                              </w:rPr>
                              <w:t>Educate</w:t>
                            </w:r>
                            <w:proofErr w:type="gramEnd"/>
                            <w:r w:rsidRPr="000D390C">
                              <w:rPr>
                                <w:rFonts w:ascii="Arial" w:hAnsi="Arial" w:cs="Arial"/>
                                <w:iCs/>
                                <w:sz w:val="24"/>
                                <w:szCs w:val="24"/>
                              </w:rPr>
                              <w:t xml:space="preserve"> the significance of character.</w:t>
                            </w:r>
                          </w:p>
                          <w:p w:rsidR="005C20DB" w:rsidRPr="000D390C" w:rsidRDefault="005C20DB" w:rsidP="005C20DB">
                            <w:pPr>
                              <w:pStyle w:val="NoSpacing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0D390C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2. </w:t>
                            </w:r>
                            <w:r w:rsidRPr="004769A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Equips coaches to 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be Intentional when it comes to </w:t>
                            </w:r>
                            <w:r w:rsidRPr="000D390C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character development. </w:t>
                            </w:r>
                          </w:p>
                          <w:p w:rsidR="005C20DB" w:rsidRPr="000D390C" w:rsidRDefault="005C20DB" w:rsidP="005C20DB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0D390C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3. Create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s</w:t>
                            </w:r>
                            <w:r w:rsidRPr="000D390C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a climate in which character is systematically learned, shared and integrated.</w:t>
                            </w:r>
                          </w:p>
                          <w:p w:rsidR="005C20DB" w:rsidRPr="000D390C" w:rsidRDefault="005C20DB" w:rsidP="005C20DB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0D390C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4. Produce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s</w:t>
                            </w:r>
                            <w:r w:rsidRPr="000D390C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excellence and accountability in Competition, Classroom and Community.</w:t>
                            </w:r>
                          </w:p>
                          <w:p w:rsidR="005C20DB" w:rsidRDefault="005C20DB" w:rsidP="005C20DB">
                            <w:pPr>
                              <w:pStyle w:val="NoSpacing"/>
                              <w:rPr>
                                <w:rFonts w:ascii="Arial" w:hAnsi="Arial" w:cs="Arial"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:rsidR="005C20DB" w:rsidRPr="008654A8" w:rsidRDefault="005C20DB" w:rsidP="005C20DB">
                            <w:pPr>
                              <w:pStyle w:val="NoSpacing"/>
                              <w:ind w:firstLine="720"/>
                              <w:rPr>
                                <w:rFonts w:ascii="Arial" w:hAnsi="Arial" w:cs="Arial"/>
                                <w:i/>
                                <w:sz w:val="24"/>
                                <w:szCs w:val="24"/>
                              </w:rPr>
                            </w:pPr>
                            <w:r w:rsidRPr="008654A8">
                              <w:rPr>
                                <w:rFonts w:ascii="Arial" w:hAnsi="Arial" w:cs="Arial"/>
                                <w:i/>
                                <w:sz w:val="24"/>
                                <w:szCs w:val="24"/>
                              </w:rPr>
                              <w:t xml:space="preserve">“One athlete of character can improve a team. </w:t>
                            </w:r>
                          </w:p>
                          <w:p w:rsidR="005C20DB" w:rsidRPr="008654A8" w:rsidRDefault="005C20DB" w:rsidP="005C20DB">
                            <w:pPr>
                              <w:pStyle w:val="NoSpacing"/>
                              <w:ind w:left="720" w:firstLine="720"/>
                              <w:rPr>
                                <w:rFonts w:ascii="Arial" w:hAnsi="Arial" w:cs="Arial"/>
                                <w:i/>
                                <w:sz w:val="24"/>
                                <w:szCs w:val="24"/>
                              </w:rPr>
                            </w:pPr>
                            <w:r w:rsidRPr="008654A8">
                              <w:rPr>
                                <w:rFonts w:ascii="Arial" w:hAnsi="Arial" w:cs="Arial"/>
                                <w:i/>
                                <w:sz w:val="24"/>
                                <w:szCs w:val="24"/>
                              </w:rPr>
                              <w:t xml:space="preserve">One team of character can change a school. </w:t>
                            </w:r>
                          </w:p>
                          <w:p w:rsidR="005C20DB" w:rsidRPr="008654A8" w:rsidRDefault="005C20DB" w:rsidP="005C20DB">
                            <w:pPr>
                              <w:pStyle w:val="NoSpacing"/>
                              <w:ind w:left="1440" w:firstLine="720"/>
                              <w:rPr>
                                <w:rFonts w:ascii="Arial" w:hAnsi="Arial" w:cs="Arial"/>
                                <w:i/>
                                <w:sz w:val="24"/>
                                <w:szCs w:val="24"/>
                              </w:rPr>
                            </w:pPr>
                            <w:r w:rsidRPr="008654A8">
                              <w:rPr>
                                <w:rFonts w:ascii="Arial" w:hAnsi="Arial" w:cs="Arial"/>
                                <w:i/>
                                <w:sz w:val="24"/>
                                <w:szCs w:val="24"/>
                              </w:rPr>
                              <w:t xml:space="preserve">One school of character can transform a community. </w:t>
                            </w:r>
                          </w:p>
                          <w:p w:rsidR="005C20DB" w:rsidRPr="008654A8" w:rsidRDefault="005C20DB" w:rsidP="005C20DB">
                            <w:pPr>
                              <w:pStyle w:val="NoSpacing"/>
                              <w:ind w:left="2160" w:firstLine="720"/>
                              <w:rPr>
                                <w:rFonts w:ascii="Arial" w:hAnsi="Arial" w:cs="Arial"/>
                                <w:i/>
                                <w:sz w:val="24"/>
                                <w:szCs w:val="24"/>
                              </w:rPr>
                            </w:pPr>
                            <w:r w:rsidRPr="008654A8">
                              <w:rPr>
                                <w:rFonts w:ascii="Arial" w:hAnsi="Arial" w:cs="Arial"/>
                                <w:i/>
                                <w:sz w:val="24"/>
                                <w:szCs w:val="24"/>
                              </w:rPr>
                              <w:t xml:space="preserve">One coach </w:t>
                            </w:r>
                            <w:r>
                              <w:rPr>
                                <w:rFonts w:ascii="Arial" w:hAnsi="Arial" w:cs="Arial"/>
                                <w:i/>
                                <w:sz w:val="24"/>
                                <w:szCs w:val="24"/>
                              </w:rPr>
                              <w:t xml:space="preserve">of character </w:t>
                            </w:r>
                            <w:r w:rsidRPr="008654A8">
                              <w:rPr>
                                <w:rFonts w:ascii="Arial" w:hAnsi="Arial" w:cs="Arial"/>
                                <w:i/>
                                <w:sz w:val="24"/>
                                <w:szCs w:val="24"/>
                              </w:rPr>
                              <w:t>impact the next generation.”</w:t>
                            </w:r>
                          </w:p>
                          <w:p w:rsidR="005C20DB" w:rsidRPr="004769A9" w:rsidRDefault="005C20DB" w:rsidP="005C20DB">
                            <w:pPr>
                              <w:pStyle w:val="NoSpacing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  <w:p w:rsidR="005C20DB" w:rsidRDefault="005C20DB" w:rsidP="005C20DB">
                            <w:pPr>
                              <w:autoSpaceDE w:val="0"/>
                              <w:autoSpaceDN w:val="0"/>
                              <w:adjustRightInd w:val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4EA9C10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25.85pt;margin-top:37.5pt;width:519.75pt;height:558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" filled="f" stroked="f">
                <v:textbox>
                  <w:txbxContent>
                    <w:p w:rsidR="005C20DB" w:rsidRPr="000F50B2" w:rsidRDefault="005C20DB" w:rsidP="005C20DB">
                      <w:pPr>
                        <w:pStyle w:val="NoSpacing"/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</w:pPr>
                      <w:r w:rsidRPr="000F50B2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What you get as a Character Matters </w:t>
                      </w:r>
                      <w:r w:rsidR="00043442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TEAM</w:t>
                      </w:r>
                    </w:p>
                    <w:p w:rsidR="005C20DB" w:rsidRPr="005C20DB" w:rsidRDefault="005C20DB" w:rsidP="005C20DB">
                      <w:pPr>
                        <w:pStyle w:val="NoSpacing"/>
                        <w:rPr>
                          <w:rFonts w:ascii="Arial" w:hAnsi="Arial" w:cs="Arial"/>
                          <w:bCs/>
                          <w:sz w:val="12"/>
                          <w:szCs w:val="12"/>
                        </w:rPr>
                      </w:pPr>
                    </w:p>
                    <w:p w:rsidR="005C20DB" w:rsidRPr="008D0D02" w:rsidRDefault="005C20DB" w:rsidP="005C20DB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8D0D02">
                        <w:rPr>
                          <w:rFonts w:ascii="Arial" w:hAnsi="Arial" w:cs="Arial"/>
                          <w:sz w:val="24"/>
                          <w:szCs w:val="24"/>
                        </w:rPr>
                        <w:t>Sport provides a remarkable setting to influence not only the just player but the person as well. The word Character comes from the Greek root which means to “</w:t>
                      </w:r>
                      <w:r w:rsidRPr="008D0D02">
                        <w:rPr>
                          <w:rFonts w:ascii="Arial" w:hAnsi="Arial" w:cs="Arial"/>
                          <w:i/>
                          <w:sz w:val="24"/>
                          <w:szCs w:val="24"/>
                        </w:rPr>
                        <w:t>scratch or engrave</w:t>
                      </w:r>
                      <w:r w:rsidRPr="008D0D02">
                        <w:rPr>
                          <w:rFonts w:ascii="Arial" w:hAnsi="Arial" w:cs="Arial"/>
                          <w:sz w:val="24"/>
                          <w:szCs w:val="24"/>
                        </w:rPr>
                        <w:t>”, and is defined as, “</w:t>
                      </w:r>
                      <w:r w:rsidRPr="008D0D02">
                        <w:rPr>
                          <w:rFonts w:ascii="Arial" w:hAnsi="Arial" w:cs="Arial"/>
                          <w:i/>
                          <w:sz w:val="24"/>
                          <w:szCs w:val="24"/>
                        </w:rPr>
                        <w:t>the qualities or features that make up and distinguish an individual or group</w:t>
                      </w:r>
                      <w:r w:rsidRPr="008D0D02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.”  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You</w:t>
                      </w:r>
                      <w:r w:rsidRPr="008D0D02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must </w:t>
                      </w:r>
                      <w:r w:rsidRPr="008D0D02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seize the opportunity in sports to </w:t>
                      </w:r>
                      <w:r w:rsidRPr="008D0D02">
                        <w:rPr>
                          <w:rFonts w:ascii="Arial" w:hAnsi="Arial" w:cs="Arial"/>
                          <w:i/>
                          <w:iCs/>
                          <w:sz w:val="24"/>
                          <w:szCs w:val="24"/>
                        </w:rPr>
                        <w:t xml:space="preserve">engrave </w:t>
                      </w:r>
                      <w:r w:rsidRPr="008D0D02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in their student athlete’s character to make them a better player and person. </w:t>
                      </w:r>
                    </w:p>
                    <w:p w:rsidR="005C20DB" w:rsidRDefault="005C20DB" w:rsidP="005C20DB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  <w:p w:rsidR="005C20DB" w:rsidRDefault="005C20DB" w:rsidP="005C20DB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4769A9">
                        <w:rPr>
                          <w:rFonts w:ascii="Arial" w:hAnsi="Arial" w:cs="Arial"/>
                          <w:sz w:val="24"/>
                          <w:szCs w:val="24"/>
                        </w:rPr>
                        <w:t>Most coaches know the importance of character but long for a game plan, along with practical tools to develop character in their players.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  <w:r w:rsidRPr="00215CE9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Character Matters 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Academy </w:t>
                      </w:r>
                      <w:r w:rsidRPr="00215CE9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produces a 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new </w:t>
                      </w:r>
                      <w:r w:rsidRPr="002A553D">
                        <w:rPr>
                          <w:rFonts w:ascii="Arial" w:hAnsi="Arial" w:cs="Arial"/>
                          <w:sz w:val="24"/>
                          <w:szCs w:val="24"/>
                        </w:rPr>
                        <w:t>curriculum</w:t>
                      </w:r>
                      <w:r w:rsidRPr="00215CE9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each year to empower coaches to clearly communicate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  <w:r w:rsidRPr="00215CE9">
                        <w:rPr>
                          <w:rFonts w:ascii="Arial" w:hAnsi="Arial" w:cs="Arial"/>
                          <w:sz w:val="24"/>
                          <w:szCs w:val="24"/>
                        </w:rPr>
                        <w:t>character to their team.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</w:p>
                    <w:p w:rsidR="005C20DB" w:rsidRDefault="005C20DB" w:rsidP="005C20DB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  <w:p w:rsidR="005C20DB" w:rsidRPr="009F4C38" w:rsidRDefault="005C20DB" w:rsidP="005C20DB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 w:rsidRPr="009F4C38">
                        <w:rPr>
                          <w:rFonts w:ascii="Arial" w:hAnsi="Arial" w:cs="Arial"/>
                          <w:b/>
                          <w:sz w:val="24"/>
                          <w:szCs w:val="24"/>
                          <w:u w:val="single"/>
                        </w:rPr>
                        <w:t xml:space="preserve">What’s </w:t>
                      </w:r>
                      <w:proofErr w:type="gramStart"/>
                      <w:r w:rsidRPr="009F4C38">
                        <w:rPr>
                          <w:rFonts w:ascii="Arial" w:hAnsi="Arial" w:cs="Arial"/>
                          <w:b/>
                          <w:sz w:val="24"/>
                          <w:szCs w:val="24"/>
                          <w:u w:val="single"/>
                        </w:rPr>
                        <w:t>Provided</w:t>
                      </w:r>
                      <w:proofErr w:type="gramEnd"/>
                      <w:r w:rsidRPr="009F4C38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:</w:t>
                      </w:r>
                    </w:p>
                    <w:p w:rsidR="005C20DB" w:rsidRPr="004769A9" w:rsidRDefault="005C20DB" w:rsidP="005C20DB">
                      <w:pPr>
                        <w:pStyle w:val="NoSpacing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043442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Prepared Resource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to implement “</w:t>
                      </w:r>
                      <w:r w:rsidRPr="00043442">
                        <w:rPr>
                          <w:rFonts w:ascii="Arial" w:hAnsi="Arial" w:cs="Arial"/>
                          <w:i/>
                          <w:sz w:val="24"/>
                          <w:szCs w:val="24"/>
                        </w:rPr>
                        <w:t>defined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”</w:t>
                      </w:r>
                      <w:r w:rsidRPr="004769A9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character qualities 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for</w:t>
                      </w:r>
                      <w:r w:rsidRPr="004769A9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your team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to learn, share and demonstrate. </w:t>
                      </w:r>
                      <w:r w:rsidRPr="004769A9">
                        <w:rPr>
                          <w:rFonts w:ascii="Arial" w:hAnsi="Arial" w:cs="Arial"/>
                          <w:sz w:val="24"/>
                          <w:szCs w:val="24"/>
                        </w:rPr>
                        <w:t>Number one thing we hear from coaches is, “It’s already done”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.</w:t>
                      </w:r>
                    </w:p>
                    <w:p w:rsidR="005C20DB" w:rsidRDefault="005C20DB" w:rsidP="005C20DB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  <w:p w:rsidR="005C20DB" w:rsidRDefault="005C20DB" w:rsidP="005C20DB">
                      <w:pPr>
                        <w:pStyle w:val="NoSpacing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043442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Proven Game Plan</w:t>
                      </w:r>
                      <w:r w:rsidRPr="004769A9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to </w:t>
                      </w:r>
                      <w:r w:rsidRPr="00215CE9">
                        <w:rPr>
                          <w:rFonts w:ascii="Arial" w:hAnsi="Arial" w:cs="Arial"/>
                          <w:sz w:val="24"/>
                          <w:szCs w:val="24"/>
                        </w:rPr>
                        <w:t>execute a “</w:t>
                      </w:r>
                      <w:r w:rsidRPr="00B23FA8">
                        <w:rPr>
                          <w:rFonts w:ascii="Arial" w:hAnsi="Arial" w:cs="Arial"/>
                          <w:i/>
                          <w:sz w:val="24"/>
                          <w:szCs w:val="24"/>
                        </w:rPr>
                        <w:t>Theme of the Week</w:t>
                      </w:r>
                      <w:r w:rsidRPr="00215CE9">
                        <w:rPr>
                          <w:rFonts w:ascii="Arial" w:hAnsi="Arial" w:cs="Arial"/>
                          <w:sz w:val="24"/>
                          <w:szCs w:val="24"/>
                        </w:rPr>
                        <w:t>”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  <w:r w:rsidRPr="00215CE9">
                        <w:rPr>
                          <w:rFonts w:ascii="Arial" w:hAnsi="Arial" w:cs="Arial"/>
                          <w:sz w:val="24"/>
                          <w:szCs w:val="24"/>
                        </w:rPr>
                        <w:t>that is easy and effective to use.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It </w:t>
                      </w:r>
                      <w:r w:rsidRPr="004769A9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has been 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used with teams for</w:t>
                      </w:r>
                      <w:r w:rsidRPr="004769A9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over 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a decade has an over 90% retention rate.</w:t>
                      </w:r>
                    </w:p>
                    <w:p w:rsidR="005C20DB" w:rsidRDefault="005C20DB" w:rsidP="005C20DB">
                      <w:pPr>
                        <w:pStyle w:val="NoSpacing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  <w:p w:rsidR="005C20DB" w:rsidRPr="008654A8" w:rsidRDefault="009F4C38" w:rsidP="005C20DB">
                      <w:pPr>
                        <w:pStyle w:val="NoSpacing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Powerful</w:t>
                      </w:r>
                      <w:bookmarkStart w:id="1" w:name="_GoBack"/>
                      <w:bookmarkEnd w:id="1"/>
                      <w:r w:rsidR="005C20DB" w:rsidRPr="00043442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 Culture Builder</w:t>
                      </w:r>
                      <w:r w:rsidR="005C20DB" w:rsidRPr="008654A8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to “</w:t>
                      </w:r>
                      <w:r w:rsidR="005C20DB" w:rsidRPr="008654A8">
                        <w:rPr>
                          <w:rFonts w:ascii="Arial" w:hAnsi="Arial" w:cs="Arial"/>
                          <w:i/>
                          <w:sz w:val="24"/>
                          <w:szCs w:val="24"/>
                        </w:rPr>
                        <w:t>Win the Inside Scoreboard</w:t>
                      </w:r>
                      <w:r w:rsidR="005C20DB" w:rsidRPr="008654A8">
                        <w:rPr>
                          <w:rFonts w:ascii="Arial" w:hAnsi="Arial" w:cs="Arial"/>
                          <w:sz w:val="24"/>
                          <w:szCs w:val="24"/>
                        </w:rPr>
                        <w:t>”. It give you a steady, sustainable and systematic way to teach character to your team</w:t>
                      </w:r>
                      <w:r w:rsidR="005C20DB">
                        <w:rPr>
                          <w:rFonts w:ascii="Arial" w:hAnsi="Arial" w:cs="Arial"/>
                          <w:sz w:val="24"/>
                          <w:szCs w:val="24"/>
                        </w:rPr>
                        <w:t>.</w:t>
                      </w:r>
                    </w:p>
                    <w:p w:rsidR="005C20DB" w:rsidRDefault="005C20DB" w:rsidP="005C20DB">
                      <w:pPr>
                        <w:pStyle w:val="NoSpacing"/>
                        <w:rPr>
                          <w:rFonts w:ascii="Arial" w:hAnsi="Arial" w:cs="Arial"/>
                          <w:sz w:val="24"/>
                          <w:szCs w:val="24"/>
                          <w:lang w:val="en"/>
                        </w:rPr>
                      </w:pPr>
                    </w:p>
                    <w:p w:rsidR="005C20DB" w:rsidRDefault="005C20DB" w:rsidP="005C20DB">
                      <w:pPr>
                        <w:pStyle w:val="NoSpacing"/>
                        <w:rPr>
                          <w:rFonts w:ascii="Arial" w:hAnsi="Arial" w:cs="Arial"/>
                          <w:sz w:val="24"/>
                          <w:szCs w:val="24"/>
                          <w:lang w:val="en"/>
                        </w:rPr>
                      </w:pPr>
                      <w:r w:rsidRPr="001775BC">
                        <w:rPr>
                          <w:rFonts w:ascii="Arial" w:hAnsi="Arial" w:cs="Arial"/>
                          <w:sz w:val="24"/>
                          <w:szCs w:val="24"/>
                          <w:lang w:val="en"/>
                        </w:rPr>
                        <w:t xml:space="preserve">The 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  <w:lang w:val="en"/>
                        </w:rPr>
                        <w:t>package</w:t>
                      </w:r>
                      <w:r w:rsidRPr="001775BC">
                        <w:rPr>
                          <w:rFonts w:ascii="Arial" w:hAnsi="Arial" w:cs="Arial"/>
                          <w:sz w:val="24"/>
                          <w:szCs w:val="24"/>
                          <w:lang w:val="en"/>
                        </w:rPr>
                        <w:t xml:space="preserve"> include posters, hang-ups, handouts, evaluations, cer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  <w:lang w:val="en"/>
                        </w:rPr>
                        <w:t xml:space="preserve">tificates and power points to promote </w:t>
                      </w:r>
                      <w:r w:rsidR="00043442">
                        <w:rPr>
                          <w:rFonts w:ascii="Arial" w:hAnsi="Arial" w:cs="Arial"/>
                          <w:sz w:val="24"/>
                          <w:szCs w:val="24"/>
                          <w:lang w:val="en"/>
                        </w:rPr>
                        <w:t xml:space="preserve">and educate 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  <w:lang w:val="en"/>
                        </w:rPr>
                        <w:t>the importance of character</w:t>
                      </w:r>
                      <w:r w:rsidRPr="001775BC">
                        <w:rPr>
                          <w:rFonts w:ascii="Arial" w:hAnsi="Arial" w:cs="Arial"/>
                          <w:sz w:val="24"/>
                          <w:szCs w:val="24"/>
                          <w:lang w:val="en"/>
                        </w:rPr>
                        <w:t xml:space="preserve">. </w:t>
                      </w:r>
                    </w:p>
                    <w:p w:rsidR="005C20DB" w:rsidRPr="001775BC" w:rsidRDefault="005C20DB" w:rsidP="005C20DB">
                      <w:pPr>
                        <w:pStyle w:val="NoSpacing"/>
                        <w:rPr>
                          <w:rFonts w:ascii="Arial" w:hAnsi="Arial" w:cs="Arial"/>
                          <w:sz w:val="24"/>
                          <w:szCs w:val="24"/>
                          <w:lang w:val="en"/>
                        </w:rPr>
                      </w:pPr>
                    </w:p>
                    <w:p w:rsidR="005C20DB" w:rsidRDefault="005C20DB" w:rsidP="005C20DB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215CE9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This 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can create a</w:t>
                      </w:r>
                      <w:r w:rsidRPr="00215CE9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common thread that can be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  <w:r w:rsidRPr="00215CE9">
                        <w:rPr>
                          <w:rFonts w:ascii="Arial" w:hAnsi="Arial" w:cs="Arial"/>
                          <w:sz w:val="24"/>
                          <w:szCs w:val="24"/>
                        </w:rPr>
                        <w:t>woven throughout your entire program in order to strengthen and unify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  <w:r w:rsidRPr="00215CE9">
                        <w:rPr>
                          <w:rFonts w:ascii="Arial" w:hAnsi="Arial" w:cs="Arial"/>
                          <w:sz w:val="24"/>
                          <w:szCs w:val="24"/>
                        </w:rPr>
                        <w:t>your culture effectively.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  <w:r w:rsidR="00043442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And by 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creat</w:t>
                      </w:r>
                      <w:r w:rsidR="00043442">
                        <w:rPr>
                          <w:rFonts w:ascii="Arial" w:hAnsi="Arial" w:cs="Arial"/>
                          <w:sz w:val="24"/>
                          <w:szCs w:val="24"/>
                        </w:rPr>
                        <w:t>ing</w:t>
                      </w:r>
                      <w:r w:rsidRPr="004769A9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a new 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curriculum</w:t>
                      </w:r>
                      <w:r w:rsidRPr="004769A9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each year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  <w:r w:rsidR="00043442">
                        <w:rPr>
                          <w:rFonts w:ascii="Arial" w:hAnsi="Arial" w:cs="Arial"/>
                          <w:sz w:val="24"/>
                          <w:szCs w:val="24"/>
                        </w:rPr>
                        <w:t>makes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it renewable and puts a continuous process in place</w:t>
                      </w:r>
                      <w:r w:rsidRPr="004769A9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to influence your teams. </w:t>
                      </w:r>
                    </w:p>
                    <w:p w:rsidR="005C20DB" w:rsidRDefault="005C20DB" w:rsidP="005C20DB">
                      <w:pPr>
                        <w:pStyle w:val="NoSpacing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  <w:p w:rsidR="005C20DB" w:rsidRPr="000D390C" w:rsidRDefault="005C20DB" w:rsidP="005C20DB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0D390C">
                        <w:rPr>
                          <w:rFonts w:ascii="Arial" w:hAnsi="Arial" w:cs="Arial"/>
                          <w:b/>
                          <w:sz w:val="24"/>
                          <w:szCs w:val="24"/>
                          <w:u w:val="single"/>
                        </w:rPr>
                        <w:t>Outcomes and Value Added</w:t>
                      </w:r>
                      <w:r w:rsidRPr="000D390C">
                        <w:rPr>
                          <w:rFonts w:ascii="Arial" w:hAnsi="Arial" w:cs="Arial"/>
                          <w:sz w:val="24"/>
                          <w:szCs w:val="24"/>
                        </w:rPr>
                        <w:t>:</w:t>
                      </w:r>
                    </w:p>
                    <w:p w:rsidR="005C20DB" w:rsidRPr="000D390C" w:rsidRDefault="005C20DB" w:rsidP="005C20DB">
                      <w:pPr>
                        <w:rPr>
                          <w:rFonts w:ascii="Arial" w:hAnsi="Arial" w:cs="Arial"/>
                          <w:iCs/>
                          <w:sz w:val="24"/>
                          <w:szCs w:val="24"/>
                        </w:rPr>
                      </w:pPr>
                      <w:r w:rsidRPr="000D390C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1. A 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Process</w:t>
                      </w:r>
                      <w:r w:rsidRPr="000D390C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to </w:t>
                      </w:r>
                      <w:proofErr w:type="gramStart"/>
                      <w:r w:rsidRPr="000D390C">
                        <w:rPr>
                          <w:rFonts w:ascii="Arial" w:hAnsi="Arial" w:cs="Arial"/>
                          <w:iCs/>
                          <w:sz w:val="24"/>
                          <w:szCs w:val="24"/>
                        </w:rPr>
                        <w:t>Educate</w:t>
                      </w:r>
                      <w:proofErr w:type="gramEnd"/>
                      <w:r w:rsidRPr="000D390C">
                        <w:rPr>
                          <w:rFonts w:ascii="Arial" w:hAnsi="Arial" w:cs="Arial"/>
                          <w:iCs/>
                          <w:sz w:val="24"/>
                          <w:szCs w:val="24"/>
                        </w:rPr>
                        <w:t xml:space="preserve"> the significance of character.</w:t>
                      </w:r>
                    </w:p>
                    <w:p w:rsidR="005C20DB" w:rsidRPr="000D390C" w:rsidRDefault="005C20DB" w:rsidP="005C20DB">
                      <w:pPr>
                        <w:pStyle w:val="NoSpacing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0D390C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2. </w:t>
                      </w:r>
                      <w:r w:rsidRPr="004769A9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Equips coaches to 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be Intentional when it comes to </w:t>
                      </w:r>
                      <w:r w:rsidRPr="000D390C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character development. </w:t>
                      </w:r>
                    </w:p>
                    <w:p w:rsidR="005C20DB" w:rsidRPr="000D390C" w:rsidRDefault="005C20DB" w:rsidP="005C20DB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0D390C">
                        <w:rPr>
                          <w:rFonts w:ascii="Arial" w:hAnsi="Arial" w:cs="Arial"/>
                          <w:sz w:val="24"/>
                          <w:szCs w:val="24"/>
                        </w:rPr>
                        <w:t>3. Create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s</w:t>
                      </w:r>
                      <w:r w:rsidRPr="000D390C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a climate in which character is systematically learned, shared and integrated.</w:t>
                      </w:r>
                    </w:p>
                    <w:p w:rsidR="005C20DB" w:rsidRPr="000D390C" w:rsidRDefault="005C20DB" w:rsidP="005C20DB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0D390C">
                        <w:rPr>
                          <w:rFonts w:ascii="Arial" w:hAnsi="Arial" w:cs="Arial"/>
                          <w:sz w:val="24"/>
                          <w:szCs w:val="24"/>
                        </w:rPr>
                        <w:t>4. Produce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s</w:t>
                      </w:r>
                      <w:r w:rsidRPr="000D390C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excellence and accountability in Competition, Classroom and Community.</w:t>
                      </w:r>
                    </w:p>
                    <w:p w:rsidR="005C20DB" w:rsidRDefault="005C20DB" w:rsidP="005C20DB">
                      <w:pPr>
                        <w:pStyle w:val="NoSpacing"/>
                        <w:rPr>
                          <w:rFonts w:ascii="Arial" w:hAnsi="Arial" w:cs="Arial"/>
                          <w:bCs/>
                          <w:sz w:val="24"/>
                          <w:szCs w:val="24"/>
                        </w:rPr>
                      </w:pPr>
                    </w:p>
                    <w:p w:rsidR="005C20DB" w:rsidRPr="008654A8" w:rsidRDefault="005C20DB" w:rsidP="005C20DB">
                      <w:pPr>
                        <w:pStyle w:val="NoSpacing"/>
                        <w:ind w:firstLine="720"/>
                        <w:rPr>
                          <w:rFonts w:ascii="Arial" w:hAnsi="Arial" w:cs="Arial"/>
                          <w:i/>
                          <w:sz w:val="24"/>
                          <w:szCs w:val="24"/>
                        </w:rPr>
                      </w:pPr>
                      <w:r w:rsidRPr="008654A8">
                        <w:rPr>
                          <w:rFonts w:ascii="Arial" w:hAnsi="Arial" w:cs="Arial"/>
                          <w:i/>
                          <w:sz w:val="24"/>
                          <w:szCs w:val="24"/>
                        </w:rPr>
                        <w:t xml:space="preserve">“One athlete of character can improve a team. </w:t>
                      </w:r>
                    </w:p>
                    <w:p w:rsidR="005C20DB" w:rsidRPr="008654A8" w:rsidRDefault="005C20DB" w:rsidP="005C20DB">
                      <w:pPr>
                        <w:pStyle w:val="NoSpacing"/>
                        <w:ind w:left="720" w:firstLine="720"/>
                        <w:rPr>
                          <w:rFonts w:ascii="Arial" w:hAnsi="Arial" w:cs="Arial"/>
                          <w:i/>
                          <w:sz w:val="24"/>
                          <w:szCs w:val="24"/>
                        </w:rPr>
                      </w:pPr>
                      <w:r w:rsidRPr="008654A8">
                        <w:rPr>
                          <w:rFonts w:ascii="Arial" w:hAnsi="Arial" w:cs="Arial"/>
                          <w:i/>
                          <w:sz w:val="24"/>
                          <w:szCs w:val="24"/>
                        </w:rPr>
                        <w:t xml:space="preserve">One team of character can change a school. </w:t>
                      </w:r>
                    </w:p>
                    <w:p w:rsidR="005C20DB" w:rsidRPr="008654A8" w:rsidRDefault="005C20DB" w:rsidP="005C20DB">
                      <w:pPr>
                        <w:pStyle w:val="NoSpacing"/>
                        <w:ind w:left="1440" w:firstLine="720"/>
                        <w:rPr>
                          <w:rFonts w:ascii="Arial" w:hAnsi="Arial" w:cs="Arial"/>
                          <w:i/>
                          <w:sz w:val="24"/>
                          <w:szCs w:val="24"/>
                        </w:rPr>
                      </w:pPr>
                      <w:r w:rsidRPr="008654A8">
                        <w:rPr>
                          <w:rFonts w:ascii="Arial" w:hAnsi="Arial" w:cs="Arial"/>
                          <w:i/>
                          <w:sz w:val="24"/>
                          <w:szCs w:val="24"/>
                        </w:rPr>
                        <w:t xml:space="preserve">One school of character can transform a community. </w:t>
                      </w:r>
                    </w:p>
                    <w:p w:rsidR="005C20DB" w:rsidRPr="008654A8" w:rsidRDefault="005C20DB" w:rsidP="005C20DB">
                      <w:pPr>
                        <w:pStyle w:val="NoSpacing"/>
                        <w:ind w:left="2160" w:firstLine="720"/>
                        <w:rPr>
                          <w:rFonts w:ascii="Arial" w:hAnsi="Arial" w:cs="Arial"/>
                          <w:i/>
                          <w:sz w:val="24"/>
                          <w:szCs w:val="24"/>
                        </w:rPr>
                      </w:pPr>
                      <w:r w:rsidRPr="008654A8">
                        <w:rPr>
                          <w:rFonts w:ascii="Arial" w:hAnsi="Arial" w:cs="Arial"/>
                          <w:i/>
                          <w:sz w:val="24"/>
                          <w:szCs w:val="24"/>
                        </w:rPr>
                        <w:t xml:space="preserve">One coach </w:t>
                      </w:r>
                      <w:r>
                        <w:rPr>
                          <w:rFonts w:ascii="Arial" w:hAnsi="Arial" w:cs="Arial"/>
                          <w:i/>
                          <w:sz w:val="24"/>
                          <w:szCs w:val="24"/>
                        </w:rPr>
                        <w:t xml:space="preserve">of character </w:t>
                      </w:r>
                      <w:r w:rsidRPr="008654A8">
                        <w:rPr>
                          <w:rFonts w:ascii="Arial" w:hAnsi="Arial" w:cs="Arial"/>
                          <w:i/>
                          <w:sz w:val="24"/>
                          <w:szCs w:val="24"/>
                        </w:rPr>
                        <w:t>impact the next generation.”</w:t>
                      </w:r>
                    </w:p>
                    <w:p w:rsidR="005C20DB" w:rsidRPr="004769A9" w:rsidRDefault="005C20DB" w:rsidP="005C20DB">
                      <w:pPr>
                        <w:pStyle w:val="NoSpacing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  <w:p w:rsidR="005C20DB" w:rsidRDefault="005C20DB" w:rsidP="005C20DB">
                      <w:pPr>
                        <w:autoSpaceDE w:val="0"/>
                        <w:autoSpaceDN w:val="0"/>
                        <w:adjustRightInd w:val="0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1093D">
        <w:rPr>
          <w:noProof/>
        </w:rPr>
        <w:drawing>
          <wp:anchor distT="0" distB="0" distL="114300" distR="114300" simplePos="0" relativeHeight="251658240" behindDoc="1" locked="0" layoutInCell="1" allowOverlap="1" wp14:anchorId="2984F46F" wp14:editId="6CA20650">
            <wp:simplePos x="0" y="0"/>
            <wp:positionH relativeFrom="column">
              <wp:posOffset>-930166</wp:posOffset>
            </wp:positionH>
            <wp:positionV relativeFrom="paragraph">
              <wp:posOffset>-930166</wp:posOffset>
            </wp:positionV>
            <wp:extent cx="7786714" cy="10076925"/>
            <wp:effectExtent l="0" t="0" r="5080" b="63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ACHES-TO-SCOREBRD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86714" cy="10076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5E5F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D01307"/>
    <w:multiLevelType w:val="hybridMultilevel"/>
    <w:tmpl w:val="4FF254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DKzMDMwMzAwtTRX0lEKTi0uzszPAykwqgUAhMu6liwAAAA="/>
  </w:docVars>
  <w:rsids>
    <w:rsidRoot w:val="00224836"/>
    <w:rsid w:val="00043442"/>
    <w:rsid w:val="00066493"/>
    <w:rsid w:val="00224836"/>
    <w:rsid w:val="00393BF7"/>
    <w:rsid w:val="00456832"/>
    <w:rsid w:val="005C20DB"/>
    <w:rsid w:val="005E5FDB"/>
    <w:rsid w:val="0081093D"/>
    <w:rsid w:val="008A3539"/>
    <w:rsid w:val="008A45C8"/>
    <w:rsid w:val="009F4C38"/>
    <w:rsid w:val="00B546C5"/>
    <w:rsid w:val="00E00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EBCEB23-C266-44DC-B7E7-9CA90C249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4836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48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483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5C20D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ade Salem</cp:lastModifiedBy>
  <cp:revision>6</cp:revision>
  <dcterms:created xsi:type="dcterms:W3CDTF">2019-04-25T17:07:00Z</dcterms:created>
  <dcterms:modified xsi:type="dcterms:W3CDTF">2020-02-21T16:37:00Z</dcterms:modified>
</cp:coreProperties>
</file>